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362627" w:rsidRPr="00EF4BDF" w14:paraId="2D93A591" w14:textId="77777777" w:rsidTr="004A45B6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5254A7" w:rsidRDefault="00B370C7" w:rsidP="003E3D0E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bookmarkStart w:id="0" w:name="_Hlk209775578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E41B6A" w:rsidRDefault="00362627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2E2CB0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EF1357">
              <w:rPr>
                <w:lang w:val="ru-RU"/>
              </w:rPr>
              <w:t xml:space="preserve"> </w:t>
            </w:r>
            <w:r w:rsidRPr="002E2CB0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>
              <w:rPr>
                <w:b/>
                <w:bCs/>
                <w:sz w:val="32"/>
                <w:szCs w:val="32"/>
                <w:lang w:val="ru-RU"/>
              </w:rPr>
              <w:br/>
            </w:r>
            <w:r w:rsidRPr="006D4DA1">
              <w:rPr>
                <w:b/>
                <w:bCs/>
                <w:szCs w:val="22"/>
                <w:lang w:val="ru-RU"/>
              </w:rPr>
              <w:t>Баку, Азербайджанская Республика, 17−28 ноября 2025 года</w:t>
            </w:r>
          </w:p>
        </w:tc>
        <w:tc>
          <w:tcPr>
            <w:tcW w:w="1029" w:type="pct"/>
          </w:tcPr>
          <w:p w14:paraId="6A53D808" w14:textId="36CEEDCB" w:rsidR="00362627" w:rsidRPr="00815C0C" w:rsidRDefault="00B370C7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B85525F" wp14:editId="29E458DE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EF4BDF" w14:paraId="7BC24424" w14:textId="77777777" w:rsidTr="00B370C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815C0C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815C0C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4A45B6" w:rsidRPr="0038489B" w14:paraId="1861A634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66BD0366" w14:textId="2ECF88A8" w:rsidR="004A45B6" w:rsidRPr="00D96B4B" w:rsidRDefault="004A45B6" w:rsidP="004A45B6">
            <w:pPr>
              <w:pStyle w:val="Committee"/>
              <w:framePr w:hSpace="0" w:wrap="auto" w:hAnchor="text" w:yAlign="inline"/>
            </w:pPr>
            <w:r>
              <w:t>ПЛЕНАРНОЕ ЗАСЕДАНИЕ</w:t>
            </w:r>
          </w:p>
        </w:tc>
        <w:tc>
          <w:tcPr>
            <w:tcW w:w="1835" w:type="pct"/>
            <w:gridSpan w:val="2"/>
          </w:tcPr>
          <w:p w14:paraId="7C3856AA" w14:textId="3A253599" w:rsidR="004A45B6" w:rsidRPr="00E07105" w:rsidRDefault="004A45B6" w:rsidP="004A45B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5E032D">
              <w:rPr>
                <w:b/>
                <w:bCs/>
                <w:szCs w:val="22"/>
              </w:rPr>
              <w:t>Документ</w:t>
            </w:r>
            <w:r w:rsidRPr="005E032D">
              <w:rPr>
                <w:b/>
                <w:bCs/>
                <w:szCs w:val="22"/>
                <w:lang w:val="en-US"/>
              </w:rPr>
              <w:t xml:space="preserve"> </w:t>
            </w:r>
            <w:bookmarkStart w:id="1" w:name="DocRef1"/>
            <w:bookmarkEnd w:id="1"/>
            <w:r w:rsidRPr="00217C8C">
              <w:rPr>
                <w:b/>
                <w:bCs/>
                <w:color w:val="000000"/>
                <w:szCs w:val="22"/>
              </w:rPr>
              <w:t>WTDC</w:t>
            </w:r>
            <w:r w:rsidRPr="005E032D">
              <w:rPr>
                <w:b/>
                <w:bCs/>
                <w:szCs w:val="22"/>
                <w:lang w:val="en-US"/>
              </w:rPr>
              <w:t>-25/</w:t>
            </w:r>
            <w:bookmarkStart w:id="2" w:name="DocNo1"/>
            <w:bookmarkEnd w:id="2"/>
            <w:r>
              <w:rPr>
                <w:b/>
                <w:bCs/>
                <w:szCs w:val="22"/>
              </w:rPr>
              <w:t>5</w:t>
            </w:r>
            <w:r w:rsidRPr="005E032D">
              <w:rPr>
                <w:b/>
                <w:bCs/>
                <w:szCs w:val="22"/>
                <w:lang w:val="en-US"/>
              </w:rPr>
              <w:t>-R</w:t>
            </w:r>
          </w:p>
        </w:tc>
      </w:tr>
      <w:tr w:rsidR="004A45B6" w:rsidRPr="00C324A8" w14:paraId="1E769748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7531E8D6" w14:textId="68F4CE97" w:rsidR="004A45B6" w:rsidRPr="00E07105" w:rsidRDefault="004A45B6" w:rsidP="004A45B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1835" w:type="pct"/>
            <w:gridSpan w:val="2"/>
          </w:tcPr>
          <w:p w14:paraId="16BE52AE" w14:textId="702372BB" w:rsidR="004A45B6" w:rsidRPr="00D96B4B" w:rsidRDefault="004A45B6" w:rsidP="004A45B6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2"/>
              </w:rPr>
              <w:t>30 сентября 2025 года</w:t>
            </w:r>
          </w:p>
        </w:tc>
      </w:tr>
      <w:tr w:rsidR="004A45B6" w:rsidRPr="00C324A8" w14:paraId="32D320E2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4696763B" w14:textId="77777777" w:rsidR="004A45B6" w:rsidRPr="00D96B4B" w:rsidRDefault="004A45B6" w:rsidP="004A45B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835" w:type="pct"/>
            <w:gridSpan w:val="2"/>
          </w:tcPr>
          <w:p w14:paraId="15427D71" w14:textId="55BBF660" w:rsidR="004A45B6" w:rsidRPr="00D96B4B" w:rsidRDefault="004A45B6" w:rsidP="004A45B6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5E032D">
              <w:rPr>
                <w:b/>
                <w:bCs/>
                <w:szCs w:val="22"/>
              </w:rPr>
              <w:t>Оригинал: английский</w:t>
            </w:r>
          </w:p>
        </w:tc>
      </w:tr>
      <w:tr w:rsidR="00362627" w:rsidRPr="00C324A8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4900DF42" w:rsidR="00362627" w:rsidRPr="00D83BF5" w:rsidRDefault="004A45B6" w:rsidP="003E3D0E">
            <w:pPr>
              <w:pStyle w:val="Source"/>
              <w:spacing w:before="240" w:after="240"/>
            </w:pPr>
            <w:r>
              <w:rPr>
                <w:color w:val="000000"/>
              </w:rPr>
              <w:t>Генеральный секретарь</w:t>
            </w:r>
          </w:p>
        </w:tc>
      </w:tr>
      <w:tr w:rsidR="00362627" w:rsidRPr="005C2D85" w14:paraId="45B3CD14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35883707" w14:textId="02F2B6E7" w:rsidR="00362627" w:rsidRPr="004A45B6" w:rsidRDefault="004A45B6" w:rsidP="003E3D0E">
            <w:pPr>
              <w:pStyle w:val="Title1"/>
              <w:spacing w:before="120" w:after="120"/>
              <w:rPr>
                <w:lang w:val="ru-RU"/>
              </w:rPr>
            </w:pPr>
            <w:r w:rsidRPr="004A45B6">
              <w:rPr>
                <w:color w:val="000000"/>
                <w:lang w:val="ru-RU"/>
              </w:rPr>
              <w:t>БЮДЖЕТ ВСЕМИРНОЙ КОНФЕРЕНЦИИ ПО РАЗВИТИЮ ЭЛЕКТРОСВЯЗИ 2025 ГОДА</w:t>
            </w:r>
          </w:p>
        </w:tc>
      </w:tr>
      <w:tr w:rsidR="004A45B6" w:rsidRPr="005C2D85" w14:paraId="738453FB" w14:textId="77777777" w:rsidTr="004A45B6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56F44192" w14:textId="77777777" w:rsidR="004A45B6" w:rsidRPr="004A45B6" w:rsidRDefault="004A45B6" w:rsidP="003E3D0E">
            <w:pPr>
              <w:pStyle w:val="Title1"/>
              <w:spacing w:before="120" w:after="120"/>
              <w:rPr>
                <w:color w:val="000000"/>
                <w:lang w:val="ru-RU"/>
              </w:rPr>
            </w:pPr>
          </w:p>
        </w:tc>
      </w:tr>
      <w:tr w:rsidR="004A45B6" w:rsidRPr="005C2D85" w14:paraId="4B633031" w14:textId="77777777" w:rsidTr="004A45B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86E9" w14:textId="77777777" w:rsidR="004A45B6" w:rsidRDefault="004A45B6" w:rsidP="004A45B6">
            <w:pPr>
              <w:pStyle w:val="Headingb"/>
              <w:rPr>
                <w:lang w:val="ru-RU"/>
              </w:rPr>
            </w:pPr>
            <w:r w:rsidRPr="00217C8C">
              <w:rPr>
                <w:lang w:val="ru-RU"/>
              </w:rPr>
              <w:t xml:space="preserve">Приоритетная </w:t>
            </w:r>
            <w:r w:rsidRPr="004A45B6">
              <w:rPr>
                <w:lang w:val="ru-RU"/>
              </w:rPr>
              <w:t>область</w:t>
            </w:r>
          </w:p>
          <w:p w14:paraId="6D478942" w14:textId="77777777" w:rsidR="004A45B6" w:rsidRPr="001637BF" w:rsidRDefault="004A45B6" w:rsidP="004A45B6">
            <w:pPr>
              <w:rPr>
                <w:lang w:val="ru-RU"/>
              </w:rPr>
            </w:pPr>
            <w:r w:rsidRPr="001637BF">
              <w:rPr>
                <w:lang w:val="ru-RU"/>
              </w:rPr>
              <w:t>Неприменимо.</w:t>
            </w:r>
          </w:p>
          <w:p w14:paraId="6C69A97A" w14:textId="77777777" w:rsidR="004A45B6" w:rsidRPr="007606A7" w:rsidRDefault="004A45B6" w:rsidP="004A45B6">
            <w:pPr>
              <w:pStyle w:val="Headingb"/>
              <w:rPr>
                <w:szCs w:val="22"/>
                <w:lang w:val="ru-RU"/>
              </w:rPr>
            </w:pPr>
            <w:r w:rsidRPr="001637BF">
              <w:rPr>
                <w:lang w:val="ru-RU"/>
              </w:rPr>
              <w:t>Резюме</w:t>
            </w:r>
          </w:p>
          <w:p w14:paraId="2C979AF1" w14:textId="77777777" w:rsidR="004A45B6" w:rsidRPr="001637BF" w:rsidRDefault="004A45B6" w:rsidP="00721A45">
            <w:pPr>
              <w:rPr>
                <w:szCs w:val="22"/>
                <w:lang w:val="ru-RU"/>
              </w:rPr>
            </w:pPr>
            <w:r w:rsidRPr="004A45B6">
              <w:rPr>
                <w:lang w:val="ru-RU"/>
              </w:rPr>
              <w:t>Бюджет Всемирной конференции по развитию электросвязи (ВКРЭ-25) на двухгодичный период 2024</w:t>
            </w:r>
            <w:r w:rsidRPr="004A45B6">
              <w:rPr>
                <w:rFonts w:cs="Calibri"/>
                <w:lang w:val="ru-RU"/>
              </w:rPr>
              <w:t>−</w:t>
            </w:r>
            <w:r w:rsidRPr="004A45B6">
              <w:rPr>
                <w:lang w:val="ru-RU"/>
              </w:rPr>
              <w:t xml:space="preserve">2025 годов, утвержденный на сессии Совета 2023 года в Резолюции </w:t>
            </w:r>
            <w:hyperlink r:id="rId14" w:history="1">
              <w:r w:rsidRPr="004A45B6">
                <w:rPr>
                  <w:rStyle w:val="Hyperlink"/>
                  <w:szCs w:val="24"/>
                  <w:lang w:val="ru-RU"/>
                </w:rPr>
                <w:t>1417</w:t>
              </w:r>
            </w:hyperlink>
            <w:r w:rsidRPr="004A45B6">
              <w:rPr>
                <w:lang w:val="ru-RU"/>
              </w:rPr>
              <w:t>, прилагается к настоящему документу для информирования Комитета по бюджетному контролю</w:t>
            </w:r>
            <w:r w:rsidRPr="001637BF">
              <w:rPr>
                <w:lang w:val="ru-RU"/>
              </w:rPr>
              <w:t>.</w:t>
            </w:r>
          </w:p>
          <w:p w14:paraId="4F1FDF80" w14:textId="77777777" w:rsidR="004A45B6" w:rsidRPr="007606A7" w:rsidRDefault="004A45B6" w:rsidP="004A45B6">
            <w:pPr>
              <w:pStyle w:val="Headingb"/>
              <w:rPr>
                <w:szCs w:val="22"/>
                <w:lang w:val="ru-RU"/>
              </w:rPr>
            </w:pPr>
            <w:r w:rsidRPr="001637BF">
              <w:rPr>
                <w:lang w:val="ru-RU"/>
              </w:rPr>
              <w:t>Ожидаемые</w:t>
            </w:r>
            <w:r w:rsidRPr="00217C8C">
              <w:rPr>
                <w:bCs/>
                <w:color w:val="000000"/>
                <w:szCs w:val="22"/>
                <w:lang w:val="ru-RU"/>
              </w:rPr>
              <w:t xml:space="preserve"> результаты</w:t>
            </w:r>
          </w:p>
          <w:p w14:paraId="14CE0413" w14:textId="77777777" w:rsidR="004A45B6" w:rsidRPr="004A45B6" w:rsidRDefault="004A45B6" w:rsidP="004A45B6">
            <w:pPr>
              <w:rPr>
                <w:szCs w:val="22"/>
                <w:lang w:val="ru-RU"/>
              </w:rPr>
            </w:pPr>
            <w:r w:rsidRPr="004A45B6">
              <w:rPr>
                <w:color w:val="000000"/>
                <w:lang w:val="ru-RU"/>
              </w:rPr>
              <w:t xml:space="preserve">ВКРЭ предлагается принять к </w:t>
            </w:r>
            <w:r w:rsidRPr="00721A45">
              <w:rPr>
                <w:lang w:val="ru-RU"/>
              </w:rPr>
              <w:t>сведению</w:t>
            </w:r>
            <w:r w:rsidRPr="004A45B6">
              <w:rPr>
                <w:color w:val="000000"/>
                <w:lang w:val="ru-RU"/>
              </w:rPr>
              <w:t xml:space="preserve"> данный отчет и, в случае необходимости, предоставить руководящие указания.</w:t>
            </w:r>
          </w:p>
          <w:p w14:paraId="3E7F06D3" w14:textId="77777777" w:rsidR="004A45B6" w:rsidRPr="005C2D85" w:rsidRDefault="004A45B6" w:rsidP="004A45B6">
            <w:pPr>
              <w:pStyle w:val="Headingb"/>
              <w:rPr>
                <w:b w:val="0"/>
                <w:bCs/>
                <w:szCs w:val="22"/>
                <w:lang w:val="ru-RU"/>
              </w:rPr>
            </w:pPr>
            <w:r w:rsidRPr="001637BF">
              <w:rPr>
                <w:lang w:val="ru-RU"/>
              </w:rPr>
              <w:t>Справочные</w:t>
            </w:r>
            <w:r w:rsidRPr="005C2D85">
              <w:rPr>
                <w:bCs/>
                <w:szCs w:val="22"/>
                <w:lang w:val="ru-RU"/>
              </w:rPr>
              <w:t xml:space="preserve"> материалы</w:t>
            </w:r>
          </w:p>
          <w:p w14:paraId="4D30275E" w14:textId="59300A27" w:rsidR="004A45B6" w:rsidRPr="005C2D85" w:rsidRDefault="004A45B6" w:rsidP="004A45B6">
            <w:pPr>
              <w:spacing w:after="120"/>
              <w:rPr>
                <w:rStyle w:val="Hyperlink"/>
                <w:lang w:val="ru-RU"/>
              </w:rPr>
            </w:pPr>
            <w:hyperlink r:id="rId15" w:history="1">
              <w:r w:rsidRPr="004A45B6">
                <w:rPr>
                  <w:rStyle w:val="Hyperlink"/>
                  <w:lang w:val="ru-RU"/>
                </w:rPr>
                <w:t>Резолюция 1417 Совета МСЭ</w:t>
              </w:r>
            </w:hyperlink>
          </w:p>
        </w:tc>
      </w:tr>
      <w:bookmarkEnd w:id="0"/>
    </w:tbl>
    <w:p w14:paraId="315D80AD" w14:textId="6B1E3022" w:rsidR="004A45B6" w:rsidRDefault="004A45B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</w:p>
    <w:p w14:paraId="39878A76" w14:textId="0029668A" w:rsidR="004A45B6" w:rsidRDefault="004A45B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>
        <w:rPr>
          <w:lang w:val="ru-RU"/>
        </w:rPr>
        <w:br w:type="page"/>
      </w:r>
    </w:p>
    <w:p w14:paraId="2967C412" w14:textId="77777777" w:rsidR="004A45B6" w:rsidRPr="004A45B6" w:rsidRDefault="004A45B6" w:rsidP="004A45B6">
      <w:pPr>
        <w:jc w:val="center"/>
        <w:rPr>
          <w:b/>
          <w:bCs/>
          <w:lang w:val="ru-RU"/>
        </w:rPr>
      </w:pPr>
      <w:r w:rsidRPr="004A45B6">
        <w:rPr>
          <w:b/>
          <w:bCs/>
          <w:lang w:val="ru-RU"/>
        </w:rPr>
        <w:lastRenderedPageBreak/>
        <w:t>Бюджет Всемирной конференции по развитию электросвязи (ВКРЭ-2025)</w:t>
      </w:r>
    </w:p>
    <w:p w14:paraId="0CD9A64E" w14:textId="77777777" w:rsidR="004A45B6" w:rsidRPr="004A45B6" w:rsidRDefault="004A45B6" w:rsidP="004A45B6">
      <w:pPr>
        <w:rPr>
          <w:lang w:val="ru-RU"/>
        </w:rPr>
      </w:pPr>
    </w:p>
    <w:tbl>
      <w:tblPr>
        <w:tblW w:w="7360" w:type="dxa"/>
        <w:jc w:val="center"/>
        <w:tblLook w:val="04A0" w:firstRow="1" w:lastRow="0" w:firstColumn="1" w:lastColumn="0" w:noHBand="0" w:noVBand="1"/>
      </w:tblPr>
      <w:tblGrid>
        <w:gridCol w:w="5500"/>
        <w:gridCol w:w="1860"/>
      </w:tblGrid>
      <w:tr w:rsidR="004A45B6" w:rsidRPr="005C2D85" w14:paraId="54EFBEEE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CDC7EB" w14:textId="77777777" w:rsidR="004A45B6" w:rsidRPr="00020286" w:rsidRDefault="004A45B6" w:rsidP="00F525F9">
            <w:pPr>
              <w:spacing w:before="60" w:after="60"/>
              <w:rPr>
                <w:rFonts w:asciiTheme="minorHAnsi" w:hAnsiTheme="minorHAnsi"/>
                <w:b/>
                <w:bCs/>
                <w:sz w:val="20"/>
                <w:lang w:val="en-US"/>
              </w:rPr>
            </w:pPr>
            <w:r w:rsidRPr="00020286">
              <w:rPr>
                <w:b/>
                <w:bCs/>
                <w:sz w:val="20"/>
              </w:rPr>
              <w:t>Статья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567" w:type="dxa"/>
            </w:tcMar>
            <w:vAlign w:val="center"/>
            <w:hideMark/>
          </w:tcPr>
          <w:p w14:paraId="357B4416" w14:textId="77777777" w:rsidR="004A45B6" w:rsidRPr="001637BF" w:rsidRDefault="004A45B6" w:rsidP="00F525F9">
            <w:pPr>
              <w:spacing w:before="60" w:after="60"/>
              <w:jc w:val="center"/>
              <w:rPr>
                <w:b/>
                <w:bCs/>
                <w:sz w:val="20"/>
                <w:lang w:val="ru-RU"/>
              </w:rPr>
            </w:pPr>
            <w:r w:rsidRPr="004A45B6">
              <w:rPr>
                <w:b/>
                <w:bCs/>
                <w:sz w:val="20"/>
                <w:lang w:val="ru-RU"/>
              </w:rPr>
              <w:t xml:space="preserve">Сумма в </w:t>
            </w:r>
            <w:r w:rsidRPr="004A45B6">
              <w:rPr>
                <w:i/>
                <w:iCs/>
                <w:sz w:val="20"/>
                <w:lang w:val="ru-RU"/>
              </w:rPr>
              <w:t>тыс. шв</w:t>
            </w:r>
            <w:r w:rsidRPr="001637BF">
              <w:rPr>
                <w:i/>
                <w:iCs/>
                <w:sz w:val="20"/>
                <w:lang w:val="ru-RU"/>
              </w:rPr>
              <w:t>.</w:t>
            </w:r>
            <w:r w:rsidRPr="004A45B6">
              <w:rPr>
                <w:i/>
                <w:iCs/>
                <w:sz w:val="20"/>
                <w:lang w:val="ru-RU"/>
              </w:rPr>
              <w:t xml:space="preserve"> фр.</w:t>
            </w:r>
          </w:p>
        </w:tc>
      </w:tr>
      <w:tr w:rsidR="004A45B6" w:rsidRPr="005C2D85" w14:paraId="47956BF8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7CA07B" w14:textId="77777777" w:rsidR="004A45B6" w:rsidRPr="001637BF" w:rsidRDefault="004A45B6" w:rsidP="00F525F9">
            <w:pPr>
              <w:spacing w:before="60" w:after="60"/>
              <w:rPr>
                <w:sz w:val="20"/>
                <w:lang w:val="ru-RU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</w:tcPr>
          <w:p w14:paraId="2425575E" w14:textId="77777777" w:rsidR="004A45B6" w:rsidRPr="001637BF" w:rsidRDefault="004A45B6" w:rsidP="00F525F9">
            <w:pPr>
              <w:spacing w:before="60" w:after="60"/>
              <w:jc w:val="right"/>
              <w:rPr>
                <w:sz w:val="20"/>
                <w:lang w:val="ru-RU"/>
              </w:rPr>
            </w:pPr>
          </w:p>
        </w:tc>
      </w:tr>
      <w:tr w:rsidR="004A45B6" w:rsidRPr="00020286" w14:paraId="25CBE699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5BD31F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Затраты по персоналу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3FBF37C9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605</w:t>
            </w:r>
          </w:p>
        </w:tc>
      </w:tr>
      <w:tr w:rsidR="004A45B6" w:rsidRPr="00020286" w14:paraId="703D6B01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5A477D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Прочие затраты по персоналу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147539F7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9</w:t>
            </w:r>
          </w:p>
        </w:tc>
      </w:tr>
      <w:tr w:rsidR="004A45B6" w:rsidRPr="00020286" w14:paraId="7AD97D34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3F00FE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Служебные командировки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2F160563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231</w:t>
            </w:r>
          </w:p>
        </w:tc>
      </w:tr>
      <w:tr w:rsidR="004A45B6" w:rsidRPr="00020286" w14:paraId="5C8E65A1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A536B8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Контрактные услуги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5130EA03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38</w:t>
            </w:r>
          </w:p>
        </w:tc>
      </w:tr>
      <w:tr w:rsidR="004A45B6" w:rsidRPr="00020286" w14:paraId="701BA3AF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DDCAF2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Материалы и предметы снабжения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20BF909D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14</w:t>
            </w:r>
          </w:p>
        </w:tc>
      </w:tr>
      <w:tr w:rsidR="004A45B6" w:rsidRPr="00020286" w14:paraId="2D154C1B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F6369CE" w14:textId="77777777" w:rsidR="004A45B6" w:rsidRPr="001637BF" w:rsidRDefault="004A45B6" w:rsidP="00F525F9">
            <w:pPr>
              <w:spacing w:before="60" w:after="60"/>
              <w:rPr>
                <w:sz w:val="20"/>
                <w:lang w:val="ru-RU"/>
              </w:rPr>
            </w:pPr>
            <w:r w:rsidRPr="004A45B6">
              <w:rPr>
                <w:sz w:val="20"/>
                <w:lang w:val="ru-RU"/>
              </w:rPr>
              <w:t>Коммунальные услуги и</w:t>
            </w:r>
            <w:r w:rsidRPr="00020286">
              <w:rPr>
                <w:sz w:val="20"/>
              </w:rPr>
              <w:t> </w:t>
            </w:r>
            <w:r w:rsidRPr="004A45B6">
              <w:rPr>
                <w:sz w:val="20"/>
                <w:lang w:val="ru-RU"/>
              </w:rPr>
              <w:t>внутренние службы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53DF0024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2</w:t>
            </w:r>
          </w:p>
        </w:tc>
      </w:tr>
      <w:tr w:rsidR="004A45B6" w:rsidRPr="00020286" w14:paraId="74E731E0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157849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Прочие расходы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43B43F24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1</w:t>
            </w:r>
          </w:p>
        </w:tc>
      </w:tr>
      <w:tr w:rsidR="004A45B6" w:rsidRPr="00020286" w14:paraId="6863183F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714A7F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</w:tcPr>
          <w:p w14:paraId="6943C82B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</w:p>
        </w:tc>
      </w:tr>
      <w:tr w:rsidR="004A45B6" w:rsidRPr="00020286" w14:paraId="33F00077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A6280A" w14:textId="77777777" w:rsidR="004A45B6" w:rsidRPr="00020286" w:rsidRDefault="004A45B6" w:rsidP="00F525F9">
            <w:pPr>
              <w:spacing w:before="60" w:after="60"/>
              <w:rPr>
                <w:b/>
                <w:bCs/>
                <w:sz w:val="20"/>
              </w:rPr>
            </w:pPr>
            <w:r w:rsidRPr="00020286">
              <w:rPr>
                <w:b/>
                <w:bCs/>
                <w:sz w:val="20"/>
              </w:rPr>
              <w:t>Итого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4D5AEAD6" w14:textId="77777777" w:rsidR="004A45B6" w:rsidRPr="00020286" w:rsidRDefault="004A45B6" w:rsidP="00F525F9">
            <w:pPr>
              <w:spacing w:before="60" w:after="60"/>
              <w:jc w:val="right"/>
              <w:rPr>
                <w:b/>
                <w:bCs/>
                <w:sz w:val="20"/>
                <w:lang w:val="en-US"/>
              </w:rPr>
            </w:pPr>
            <w:r w:rsidRPr="00020286">
              <w:rPr>
                <w:b/>
                <w:bCs/>
                <w:sz w:val="20"/>
                <w:lang w:val="en-US"/>
              </w:rPr>
              <w:t>900</w:t>
            </w:r>
          </w:p>
        </w:tc>
      </w:tr>
      <w:tr w:rsidR="004A45B6" w:rsidRPr="00020286" w14:paraId="58673A9B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4E9E37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</w:tcPr>
          <w:p w14:paraId="7818544E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</w:p>
        </w:tc>
      </w:tr>
      <w:tr w:rsidR="004A45B6" w:rsidRPr="00020286" w14:paraId="022072B9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403955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Письменный перевод</w:t>
            </w:r>
            <w:r w:rsidRPr="00020286">
              <w:rPr>
                <w:sz w:val="20"/>
                <w:lang w:val="en-US"/>
              </w:rPr>
              <w:t xml:space="preserve"> (4400 </w:t>
            </w:r>
            <w:r w:rsidRPr="00020286">
              <w:rPr>
                <w:sz w:val="20"/>
              </w:rPr>
              <w:t>страниц</w:t>
            </w:r>
            <w:r w:rsidRPr="00020286">
              <w:rPr>
                <w:sz w:val="20"/>
                <w:lang w:val="en-US"/>
              </w:rPr>
              <w:t>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39E4305F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701</w:t>
            </w:r>
          </w:p>
        </w:tc>
      </w:tr>
      <w:tr w:rsidR="004A45B6" w:rsidRPr="00020286" w14:paraId="5DDA2D3C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DDDE40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  <w:r w:rsidRPr="00020286">
              <w:rPr>
                <w:sz w:val="20"/>
              </w:rPr>
              <w:t>Обработка текстов</w:t>
            </w:r>
            <w:r w:rsidRPr="00020286">
              <w:rPr>
                <w:sz w:val="20"/>
                <w:lang w:val="en-US"/>
              </w:rPr>
              <w:t xml:space="preserve"> (4400 </w:t>
            </w:r>
            <w:r w:rsidRPr="00020286">
              <w:rPr>
                <w:sz w:val="20"/>
              </w:rPr>
              <w:t>страниц</w:t>
            </w:r>
            <w:r w:rsidRPr="00020286">
              <w:rPr>
                <w:sz w:val="20"/>
                <w:lang w:val="en-US"/>
              </w:rPr>
              <w:t>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27A41C30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  <w:r w:rsidRPr="00020286">
              <w:rPr>
                <w:sz w:val="20"/>
                <w:lang w:val="en-US"/>
              </w:rPr>
              <w:t>255</w:t>
            </w:r>
          </w:p>
        </w:tc>
      </w:tr>
      <w:tr w:rsidR="004A45B6" w:rsidRPr="00020286" w14:paraId="5032CCD1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60641CC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</w:tcPr>
          <w:p w14:paraId="0916F146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</w:p>
        </w:tc>
      </w:tr>
      <w:tr w:rsidR="004A45B6" w:rsidRPr="00020286" w14:paraId="0212897C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E84538" w14:textId="77777777" w:rsidR="004A45B6" w:rsidRPr="00020286" w:rsidRDefault="004A45B6" w:rsidP="00F525F9">
            <w:pPr>
              <w:spacing w:before="60" w:after="60"/>
              <w:rPr>
                <w:b/>
                <w:bCs/>
                <w:sz w:val="20"/>
                <w:lang w:val="en-US"/>
              </w:rPr>
            </w:pPr>
            <w:r w:rsidRPr="00020286">
              <w:rPr>
                <w:b/>
                <w:bCs/>
                <w:sz w:val="20"/>
              </w:rPr>
              <w:t>Документация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34B44046" w14:textId="77777777" w:rsidR="004A45B6" w:rsidRPr="00020286" w:rsidRDefault="004A45B6" w:rsidP="00F525F9">
            <w:pPr>
              <w:spacing w:before="60" w:after="60"/>
              <w:jc w:val="right"/>
              <w:rPr>
                <w:b/>
                <w:bCs/>
                <w:sz w:val="20"/>
                <w:lang w:val="en-US"/>
              </w:rPr>
            </w:pPr>
            <w:r w:rsidRPr="00020286">
              <w:rPr>
                <w:b/>
                <w:bCs/>
                <w:sz w:val="20"/>
                <w:lang w:val="en-US"/>
              </w:rPr>
              <w:t>956</w:t>
            </w:r>
          </w:p>
        </w:tc>
      </w:tr>
      <w:tr w:rsidR="004A45B6" w:rsidRPr="00020286" w14:paraId="71BD89A4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C311B89" w14:textId="77777777" w:rsidR="004A45B6" w:rsidRPr="00020286" w:rsidRDefault="004A45B6" w:rsidP="00F525F9">
            <w:pPr>
              <w:spacing w:before="60" w:after="60"/>
              <w:rPr>
                <w:sz w:val="20"/>
                <w:lang w:val="en-US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</w:tcPr>
          <w:p w14:paraId="22FA272C" w14:textId="77777777" w:rsidR="004A45B6" w:rsidRPr="00020286" w:rsidRDefault="004A45B6" w:rsidP="00F525F9">
            <w:pPr>
              <w:spacing w:before="60" w:after="60"/>
              <w:jc w:val="right"/>
              <w:rPr>
                <w:sz w:val="20"/>
                <w:lang w:val="en-US"/>
              </w:rPr>
            </w:pPr>
          </w:p>
        </w:tc>
      </w:tr>
      <w:tr w:rsidR="004A45B6" w:rsidRPr="00020286" w14:paraId="0B04AF8F" w14:textId="77777777" w:rsidTr="00F525F9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563D6F" w14:textId="77777777" w:rsidR="004A45B6" w:rsidRPr="00020286" w:rsidRDefault="004A45B6" w:rsidP="00F525F9">
            <w:pPr>
              <w:spacing w:before="60" w:after="60"/>
              <w:rPr>
                <w:b/>
                <w:bCs/>
                <w:sz w:val="20"/>
              </w:rPr>
            </w:pPr>
            <w:r w:rsidRPr="00020286">
              <w:rPr>
                <w:b/>
                <w:bCs/>
                <w:sz w:val="20"/>
              </w:rPr>
              <w:t>ВСЕГО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567" w:type="dxa"/>
            </w:tcMar>
            <w:vAlign w:val="bottom"/>
            <w:hideMark/>
          </w:tcPr>
          <w:p w14:paraId="7A7F91AE" w14:textId="77777777" w:rsidR="004A45B6" w:rsidRPr="00020286" w:rsidRDefault="004A45B6" w:rsidP="00F525F9">
            <w:pPr>
              <w:spacing w:before="60" w:after="60"/>
              <w:jc w:val="right"/>
              <w:rPr>
                <w:b/>
                <w:bCs/>
                <w:sz w:val="20"/>
                <w:lang w:val="en-US"/>
              </w:rPr>
            </w:pPr>
            <w:r w:rsidRPr="00020286">
              <w:rPr>
                <w:b/>
                <w:bCs/>
                <w:sz w:val="20"/>
                <w:lang w:val="en-US"/>
              </w:rPr>
              <w:t>1856</w:t>
            </w:r>
          </w:p>
        </w:tc>
      </w:tr>
    </w:tbl>
    <w:p w14:paraId="4F4F7C0C" w14:textId="59B4AE2D" w:rsidR="004A45B6" w:rsidRPr="004A45B6" w:rsidRDefault="004A45B6" w:rsidP="004A45B6">
      <w:pPr>
        <w:spacing w:before="720"/>
        <w:jc w:val="center"/>
      </w:pPr>
      <w:r>
        <w:t>______________</w:t>
      </w:r>
    </w:p>
    <w:sectPr w:rsidR="004A45B6" w:rsidRPr="004A45B6" w:rsidSect="005B4874">
      <w:headerReference w:type="default" r:id="rId16"/>
      <w:footerReference w:type="even" r:id="rId17"/>
      <w:footerReference w:type="first" r:id="rId18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F9D82" w14:textId="77777777" w:rsidR="00D37C49" w:rsidRDefault="00D37C49">
      <w:r>
        <w:separator/>
      </w:r>
    </w:p>
  </w:endnote>
  <w:endnote w:type="continuationSeparator" w:id="0">
    <w:p w14:paraId="11AEC948" w14:textId="77777777" w:rsidR="00D37C49" w:rsidRDefault="00D3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1D448EE0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C2D85">
      <w:rPr>
        <w:noProof/>
      </w:rPr>
      <w:t>30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FB30F" w14:textId="77777777"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4A45B6" w:rsidRPr="005C2D85" w14:paraId="6754369E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0C54FBCD" w14:textId="60950835" w:rsidR="004A45B6" w:rsidRPr="000D7656" w:rsidRDefault="005C2D85" w:rsidP="004A45B6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>
            <w:rPr>
              <w:sz w:val="18"/>
              <w:szCs w:val="18"/>
              <w:lang w:val="ru-RU"/>
            </w:rPr>
            <w:t>Для контактов</w:t>
          </w:r>
          <w:r w:rsidR="004A45B6" w:rsidRPr="000D7656">
            <w:rPr>
              <w:sz w:val="18"/>
              <w:szCs w:val="18"/>
              <w:lang w:val="ru-RU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4A45B6" w:rsidRPr="000D7656" w:rsidRDefault="004A45B6" w:rsidP="004A45B6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1EC42F38" w14:textId="0A4C93BE" w:rsidR="004A45B6" w:rsidRPr="000D7656" w:rsidRDefault="004A45B6" w:rsidP="004A45B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1637BF">
            <w:rPr>
              <w:sz w:val="18"/>
              <w:szCs w:val="18"/>
              <w:lang w:val="ru-RU"/>
            </w:rPr>
            <w:t>г-н Алассан Ба (</w:t>
          </w:r>
          <w:r w:rsidRPr="00B265D9">
            <w:rPr>
              <w:sz w:val="18"/>
              <w:szCs w:val="18"/>
              <w:lang w:val="en-US"/>
            </w:rPr>
            <w:t>Mr</w:t>
          </w:r>
          <w:r w:rsidRPr="001637BF">
            <w:rPr>
              <w:sz w:val="18"/>
              <w:szCs w:val="18"/>
              <w:lang w:val="ru-RU"/>
            </w:rPr>
            <w:t xml:space="preserve"> </w:t>
          </w:r>
          <w:r w:rsidRPr="00B265D9">
            <w:rPr>
              <w:sz w:val="18"/>
              <w:szCs w:val="18"/>
              <w:lang w:val="en-US"/>
            </w:rPr>
            <w:t>Alassane</w:t>
          </w:r>
          <w:r w:rsidRPr="001637BF">
            <w:rPr>
              <w:sz w:val="18"/>
              <w:szCs w:val="18"/>
              <w:lang w:val="ru-RU"/>
            </w:rPr>
            <w:t xml:space="preserve"> </w:t>
          </w:r>
          <w:r w:rsidRPr="00B265D9">
            <w:rPr>
              <w:sz w:val="18"/>
              <w:szCs w:val="18"/>
              <w:lang w:val="en-US"/>
            </w:rPr>
            <w:t>Ba</w:t>
          </w:r>
          <w:r w:rsidRPr="001637BF">
            <w:rPr>
              <w:sz w:val="18"/>
              <w:szCs w:val="18"/>
              <w:lang w:val="ru-RU"/>
            </w:rPr>
            <w:t>), руководитель Департамента управления финансовыми ресурсами Международного союза электросвязи (МСЭ)</w:t>
          </w:r>
        </w:p>
      </w:tc>
    </w:tr>
    <w:tr w:rsidR="004A45B6" w:rsidRPr="000D7656" w14:paraId="29570DE4" w14:textId="77777777" w:rsidTr="005B4874">
      <w:tc>
        <w:tcPr>
          <w:tcW w:w="1418" w:type="dxa"/>
        </w:tcPr>
        <w:p w14:paraId="24C04798" w14:textId="77777777" w:rsidR="004A45B6" w:rsidRPr="000D7656" w:rsidRDefault="004A45B6" w:rsidP="004A45B6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7F875B7F" w14:textId="77777777" w:rsidR="004A45B6" w:rsidRPr="000D7656" w:rsidRDefault="004A45B6" w:rsidP="004A45B6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06CE09B5" w14:textId="36CCA2C9" w:rsidR="004A45B6" w:rsidRPr="004C25CE" w:rsidRDefault="004A45B6" w:rsidP="004A45B6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B265D9">
            <w:rPr>
              <w:sz w:val="18"/>
              <w:szCs w:val="18"/>
            </w:rPr>
            <w:t>+41 22 730 5253</w:t>
          </w:r>
        </w:p>
      </w:tc>
    </w:tr>
    <w:tr w:rsidR="000E18FE" w:rsidRPr="000D7656" w14:paraId="055ABAF3" w14:textId="77777777" w:rsidTr="005B4874">
      <w:tc>
        <w:tcPr>
          <w:tcW w:w="1418" w:type="dxa"/>
        </w:tcPr>
        <w:p w14:paraId="0BBCB2F5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612A0D49" w14:textId="77777777" w:rsidR="000E18FE" w:rsidRPr="000D7656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254C90C6" w14:textId="51F63E11" w:rsidR="000E18FE" w:rsidRPr="000D7656" w:rsidRDefault="004A45B6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B265D9">
              <w:rPr>
                <w:rStyle w:val="Hyperlink"/>
                <w:sz w:val="18"/>
                <w:szCs w:val="18"/>
              </w:rPr>
              <w:t>alassane.ba@itu.int</w:t>
            </w:r>
          </w:hyperlink>
        </w:p>
      </w:tc>
    </w:tr>
  </w:tbl>
  <w:p w14:paraId="04C2A68A" w14:textId="6A814FCE" w:rsidR="006D15F1" w:rsidRPr="00784E03" w:rsidRDefault="00597B4F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F01CC" w14:textId="77777777" w:rsidR="00D37C49" w:rsidRDefault="00D37C49">
      <w:r>
        <w:rPr>
          <w:b/>
        </w:rPr>
        <w:t>_______________</w:t>
      </w:r>
    </w:p>
  </w:footnote>
  <w:footnote w:type="continuationSeparator" w:id="0">
    <w:p w14:paraId="4035A5C3" w14:textId="77777777" w:rsidR="00D37C49" w:rsidRDefault="00D3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B0F1C" w14:textId="5849FD1A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4A45B6">
      <w:rPr>
        <w:sz w:val="20"/>
        <w:lang w:val="en-US"/>
      </w:rPr>
      <w:t>WTDC</w:t>
    </w:r>
    <w:r w:rsidR="004A45B6" w:rsidRPr="00CE66E4">
      <w:rPr>
        <w:sz w:val="20"/>
        <w:lang w:val="es-ES_tradnl"/>
      </w:rPr>
      <w:t>-25/</w:t>
    </w:r>
    <w:r w:rsidR="004A45B6">
      <w:rPr>
        <w:sz w:val="20"/>
      </w:rPr>
      <w:t>5</w:t>
    </w:r>
    <w:r w:rsidR="004A45B6" w:rsidRPr="00CE66E4">
      <w:rPr>
        <w:sz w:val="20"/>
        <w:lang w:val="es-ES_tradnl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5"/>
  </w:num>
  <w:num w:numId="4" w16cid:durableId="762068190">
    <w:abstractNumId w:val="2"/>
  </w:num>
  <w:num w:numId="5" w16cid:durableId="1978797025">
    <w:abstractNumId w:val="4"/>
  </w:num>
  <w:num w:numId="6" w16cid:durableId="1292518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proofState w:spelling="clean" w:grammar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7B1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7099E"/>
    <w:rsid w:val="00271316"/>
    <w:rsid w:val="00296313"/>
    <w:rsid w:val="002D58BE"/>
    <w:rsid w:val="002E2CB0"/>
    <w:rsid w:val="002F7CA7"/>
    <w:rsid w:val="003013EE"/>
    <w:rsid w:val="00362627"/>
    <w:rsid w:val="00377BD3"/>
    <w:rsid w:val="0038081B"/>
    <w:rsid w:val="00384088"/>
    <w:rsid w:val="0038489B"/>
    <w:rsid w:val="0039169B"/>
    <w:rsid w:val="00392297"/>
    <w:rsid w:val="003A7F8C"/>
    <w:rsid w:val="003B532E"/>
    <w:rsid w:val="003B6F14"/>
    <w:rsid w:val="003D0F8B"/>
    <w:rsid w:val="003E3D0E"/>
    <w:rsid w:val="004131D4"/>
    <w:rsid w:val="0041348E"/>
    <w:rsid w:val="00447308"/>
    <w:rsid w:val="004620D4"/>
    <w:rsid w:val="004765FF"/>
    <w:rsid w:val="004836C7"/>
    <w:rsid w:val="00492075"/>
    <w:rsid w:val="004969AD"/>
    <w:rsid w:val="004A45B6"/>
    <w:rsid w:val="004B13CB"/>
    <w:rsid w:val="004B4FDF"/>
    <w:rsid w:val="004C25CE"/>
    <w:rsid w:val="004D5D5C"/>
    <w:rsid w:val="004E7B86"/>
    <w:rsid w:val="0050139F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A2D07"/>
    <w:rsid w:val="005B44F5"/>
    <w:rsid w:val="005B4874"/>
    <w:rsid w:val="005C099A"/>
    <w:rsid w:val="005C1C8D"/>
    <w:rsid w:val="005C2D85"/>
    <w:rsid w:val="005C31A5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21A45"/>
    <w:rsid w:val="00733A30"/>
    <w:rsid w:val="007455E3"/>
    <w:rsid w:val="00745AEE"/>
    <w:rsid w:val="007479EA"/>
    <w:rsid w:val="00750F10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B43F2"/>
    <w:rsid w:val="008B61EA"/>
    <w:rsid w:val="008B6CFF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995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370C7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1B6A"/>
    <w:rsid w:val="00E45D05"/>
    <w:rsid w:val="00E55816"/>
    <w:rsid w:val="00E55AEF"/>
    <w:rsid w:val="00E92386"/>
    <w:rsid w:val="00E93C4C"/>
    <w:rsid w:val="00E976C1"/>
    <w:rsid w:val="00EA12E5"/>
    <w:rsid w:val="00ED1CBA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4390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5B6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4A45B6"/>
    <w:rPr>
      <w:rFonts w:ascii="Calibri" w:hAnsi="Calibri" w:cs="Times New Roman Bold"/>
      <w:b/>
      <w:sz w:val="22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S23-CL-C-0115/en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S23-CL-C-0115/en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EFEBE9F-5362-4BDF-8B18-B54A5AF49C74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51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1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E</cp:lastModifiedBy>
  <cp:revision>5</cp:revision>
  <cp:lastPrinted>2017-03-13T09:05:00Z</cp:lastPrinted>
  <dcterms:created xsi:type="dcterms:W3CDTF">2025-09-30T13:23:00Z</dcterms:created>
  <dcterms:modified xsi:type="dcterms:W3CDTF">2025-10-06T09:1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